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B2E" w:rsidRDefault="006322E2" w:rsidP="00E52AE3">
      <w:pPr>
        <w:pStyle w:val="AralkYok"/>
        <w:spacing w:after="200" w:line="276" w:lineRule="auto"/>
        <w:ind w:left="-426" w:firstLine="284"/>
        <w:rPr>
          <w:lang w:eastAsia="tr-TR"/>
        </w:rPr>
      </w:pPr>
      <w:r>
        <w:rPr>
          <w:lang w:eastAsia="tr-TR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547370</wp:posOffset>
            </wp:positionV>
            <wp:extent cx="1083945" cy="1083945"/>
            <wp:effectExtent l="19050" t="0" r="1905" b="0"/>
            <wp:wrapNone/>
            <wp:docPr id="10" name="Resim 10" descr="egitimbilimle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gitimbilimlerix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083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138D">
        <w:rPr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538480</wp:posOffset>
                </wp:positionH>
                <wp:positionV relativeFrom="paragraph">
                  <wp:posOffset>-463550</wp:posOffset>
                </wp:positionV>
                <wp:extent cx="6847840" cy="989330"/>
                <wp:effectExtent l="0" t="0" r="0" b="127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7840" cy="989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216FC" w:rsidRDefault="001216FC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.C.</w:t>
                            </w:r>
                          </w:p>
                          <w:p w:rsidR="00AF7B2E" w:rsidRPr="00AF7B2E" w:rsidRDefault="00AF7B2E" w:rsidP="00AF7B2E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AKDENİZ ÜNİVERSİTESİ</w:t>
                            </w:r>
                          </w:p>
                          <w:p w:rsidR="00AF7B2E" w:rsidRPr="00AF7B2E" w:rsidRDefault="00AF7B2E" w:rsidP="002F4511">
                            <w:pPr>
                              <w:pStyle w:val="AralkYok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AF7B2E">
                              <w:rPr>
                                <w:b/>
                                <w:sz w:val="24"/>
                              </w:rPr>
                              <w:t>EĞİTİM BİLİMLERİ ENSTİTÜSÜ</w:t>
                            </w:r>
                          </w:p>
                          <w:p w:rsidR="002F4511" w:rsidRDefault="00D052C0" w:rsidP="00AF7B2E">
                            <w:pPr>
                              <w:pStyle w:val="AralkYok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EZ BAŞLIĞI DEĞİŞTİRME FORMU</w:t>
                            </w:r>
                          </w:p>
                          <w:p w:rsidR="00AF7B2E" w:rsidRPr="006175BA" w:rsidRDefault="002F4511" w:rsidP="00AF7B2E">
                            <w:pPr>
                              <w:pStyle w:val="AralkYok"/>
                              <w:jc w:val="center"/>
                              <w:rPr>
                                <w:b/>
                              </w:rPr>
                            </w:pPr>
                            <w:r w:rsidRPr="00D052C0">
                              <w:t>(</w:t>
                            </w:r>
                            <w:r>
                              <w:t>Ana</w:t>
                            </w:r>
                            <w:r w:rsidR="00F819BB">
                              <w:t xml:space="preserve"> B</w:t>
                            </w:r>
                            <w:bookmarkStart w:id="0" w:name="_GoBack"/>
                            <w:bookmarkEnd w:id="0"/>
                            <w:r>
                              <w:t>ilim Dalı</w:t>
                            </w:r>
                            <w:r w:rsidRPr="00D052C0">
                              <w:t xml:space="preserve"> tarafında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42.4pt;margin-top:-36.5pt;width:539.2pt;height:77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" stroked="f">
                <v:textbox>
                  <w:txbxContent>
                    <w:p w:rsidR="001216FC" w:rsidRDefault="001216FC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.C.</w:t>
                      </w:r>
                    </w:p>
                    <w:p w:rsidR="00AF7B2E" w:rsidRPr="00AF7B2E" w:rsidRDefault="00AF7B2E" w:rsidP="00AF7B2E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AKDENİZ ÜNİVERSİTESİ</w:t>
                      </w:r>
                    </w:p>
                    <w:p w:rsidR="00AF7B2E" w:rsidRPr="00AF7B2E" w:rsidRDefault="00AF7B2E" w:rsidP="002F4511">
                      <w:pPr>
                        <w:pStyle w:val="AralkYok"/>
                        <w:jc w:val="center"/>
                        <w:rPr>
                          <w:b/>
                          <w:sz w:val="24"/>
                        </w:rPr>
                      </w:pPr>
                      <w:r w:rsidRPr="00AF7B2E">
                        <w:rPr>
                          <w:b/>
                          <w:sz w:val="24"/>
                        </w:rPr>
                        <w:t>EĞİTİM BİLİMLERİ ENSTİTÜSÜ</w:t>
                      </w:r>
                    </w:p>
                    <w:p w:rsidR="002F4511" w:rsidRDefault="00D052C0" w:rsidP="00AF7B2E">
                      <w:pPr>
                        <w:pStyle w:val="AralkYok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EZ BAŞLIĞI DEĞİŞTİRME FORMU</w:t>
                      </w:r>
                    </w:p>
                    <w:p w:rsidR="00AF7B2E" w:rsidRPr="006175BA" w:rsidRDefault="002F4511" w:rsidP="00AF7B2E">
                      <w:pPr>
                        <w:pStyle w:val="AralkYok"/>
                        <w:jc w:val="center"/>
                        <w:rPr>
                          <w:b/>
                        </w:rPr>
                      </w:pPr>
                      <w:r w:rsidRPr="00D052C0">
                        <w:t>(</w:t>
                      </w:r>
                      <w:r>
                        <w:t>Ana</w:t>
                      </w:r>
                      <w:r w:rsidR="00F819BB">
                        <w:t xml:space="preserve"> B</w:t>
                      </w:r>
                      <w:bookmarkStart w:id="1" w:name="_GoBack"/>
                      <w:bookmarkEnd w:id="1"/>
                      <w:r>
                        <w:t>ilim Dalı</w:t>
                      </w:r>
                      <w:r w:rsidRPr="00D052C0">
                        <w:t xml:space="preserve"> tarafından)</w:t>
                      </w:r>
                    </w:p>
                  </w:txbxContent>
                </v:textbox>
              </v:shape>
            </w:pict>
          </mc:Fallback>
        </mc:AlternateContent>
      </w:r>
    </w:p>
    <w:p w:rsidR="00255858" w:rsidRDefault="0089138D" w:rsidP="00C25688">
      <w:pPr>
        <w:pStyle w:val="AralkYok"/>
        <w:spacing w:after="200" w:line="276" w:lineRule="auto"/>
      </w:pPr>
      <w:r>
        <w:rPr>
          <w:lang w:eastAsia="tr-TR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>
                <wp:simplePos x="0" y="0"/>
                <wp:positionH relativeFrom="column">
                  <wp:posOffset>-559435</wp:posOffset>
                </wp:positionH>
                <wp:positionV relativeFrom="paragraph">
                  <wp:posOffset>235584</wp:posOffset>
                </wp:positionV>
                <wp:extent cx="6868160" cy="0"/>
                <wp:effectExtent l="0" t="0" r="27940" b="57150"/>
                <wp:wrapNone/>
                <wp:docPr id="1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816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DBAF90" id="Düz Bağlayıcı 4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4.05pt,18.55pt" to="496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" strokeweight="2pt">
                <v:shadow on="t" color="black" opacity="24903f" origin=",.5" offset="0,.55556mm"/>
              </v:line>
            </w:pict>
          </mc:Fallback>
        </mc:AlternateContent>
      </w:r>
    </w:p>
    <w:tbl>
      <w:tblPr>
        <w:tblW w:w="10774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284"/>
        <w:gridCol w:w="281"/>
        <w:gridCol w:w="853"/>
        <w:gridCol w:w="2665"/>
        <w:gridCol w:w="359"/>
        <w:gridCol w:w="95"/>
        <w:gridCol w:w="425"/>
        <w:gridCol w:w="2126"/>
        <w:gridCol w:w="284"/>
        <w:gridCol w:w="567"/>
        <w:gridCol w:w="2551"/>
        <w:gridCol w:w="284"/>
      </w:tblGrid>
      <w:tr w:rsidR="002F7A7E" w:rsidTr="008725B4">
        <w:trPr>
          <w:trHeight w:val="306"/>
        </w:trPr>
        <w:tc>
          <w:tcPr>
            <w:tcW w:w="284" w:type="dxa"/>
            <w:shd w:val="clear" w:color="auto" w:fill="auto"/>
          </w:tcPr>
          <w:p w:rsidR="002F7A7E" w:rsidRPr="00C25688" w:rsidRDefault="002F7A7E" w:rsidP="00C25688">
            <w:pPr>
              <w:pStyle w:val="AralkYok"/>
              <w:rPr>
                <w:b/>
              </w:rPr>
            </w:pPr>
          </w:p>
        </w:tc>
        <w:tc>
          <w:tcPr>
            <w:tcW w:w="10490" w:type="dxa"/>
            <w:gridSpan w:val="11"/>
            <w:shd w:val="clear" w:color="auto" w:fill="auto"/>
          </w:tcPr>
          <w:p w:rsidR="002F7A7E" w:rsidRPr="00D052C0" w:rsidRDefault="002F7A7E" w:rsidP="00D052C0">
            <w:pPr>
              <w:pStyle w:val="AralkYok"/>
              <w:jc w:val="center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9925" w:type="dxa"/>
            <w:gridSpan w:val="9"/>
            <w:shd w:val="clear" w:color="auto" w:fill="auto"/>
            <w:vAlign w:val="center"/>
          </w:tcPr>
          <w:p w:rsidR="00D052C0" w:rsidRDefault="00D052C0" w:rsidP="006C577F">
            <w:pPr>
              <w:pStyle w:val="AralkYok"/>
            </w:pPr>
            <w:r w:rsidRPr="00BB05D9">
              <w:rPr>
                <w:b/>
              </w:rPr>
              <w:t>I. ÖĞRENCİ BİLGİLERİ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</w:tr>
      <w:tr w:rsidR="00091EA5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6048" w:type="dxa"/>
            <w:gridSpan w:val="6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  <w:rPr>
                <w:lang w:eastAsia="tr-TR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  <w:rPr>
                <w:lang w:eastAsia="tr-TR"/>
              </w:rPr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D052C0" w:rsidRDefault="00D052C0" w:rsidP="000E6452">
            <w:pPr>
              <w:pStyle w:val="AralkYok"/>
            </w:pPr>
            <w:r>
              <w:t>ADI, SOYADI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6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D052C0" w:rsidRDefault="00D052C0" w:rsidP="000E6452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ÖĞRENCİ NO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6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D052C0" w:rsidRPr="00FF0A8C" w:rsidRDefault="00D052C0" w:rsidP="000E6452">
            <w:pPr>
              <w:pStyle w:val="AralkYok"/>
            </w:pPr>
            <w:r>
              <w:rPr>
                <w:lang w:eastAsia="tr-TR"/>
              </w:rPr>
              <w:t>ANA</w:t>
            </w:r>
            <w:r w:rsidR="0045423F">
              <w:rPr>
                <w:lang w:eastAsia="tr-TR"/>
              </w:rPr>
              <w:t xml:space="preserve"> </w:t>
            </w:r>
            <w:r>
              <w:rPr>
                <w:lang w:eastAsia="tr-TR"/>
              </w:rPr>
              <w:t>BİLİM DALI / BİLİM DALI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6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D052C0" w:rsidRDefault="00D052C0" w:rsidP="000E6452">
            <w:pPr>
              <w:pStyle w:val="AralkYok"/>
              <w:rPr>
                <w:lang w:eastAsia="tr-TR"/>
              </w:rPr>
            </w:pPr>
            <w:r>
              <w:rPr>
                <w:lang w:eastAsia="tr-TR"/>
              </w:rPr>
              <w:t>DANIŞMANI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  <w:r>
              <w:t>:</w:t>
            </w:r>
          </w:p>
        </w:tc>
        <w:tc>
          <w:tcPr>
            <w:tcW w:w="6048" w:type="dxa"/>
            <w:gridSpan w:val="6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52C0" w:rsidRPr="00FF0A8C" w:rsidRDefault="00D052C0" w:rsidP="00FF0A8C">
            <w:pPr>
              <w:pStyle w:val="AralkYok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D052C0" w:rsidRDefault="00D052C0" w:rsidP="000E6452">
            <w:pPr>
              <w:pStyle w:val="AralkYok"/>
            </w:pPr>
            <w:r>
              <w:t>PROGRAMI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D052C0" w:rsidRDefault="00D052C0" w:rsidP="000C3254">
            <w:pPr>
              <w:pStyle w:val="AralkYok"/>
              <w:spacing w:before="120"/>
            </w:pPr>
            <w:r>
              <w:t>:</w:t>
            </w:r>
          </w:p>
        </w:tc>
        <w:tc>
          <w:tcPr>
            <w:tcW w:w="6048" w:type="dxa"/>
            <w:gridSpan w:val="6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052C0" w:rsidRPr="00FF0A8C" w:rsidRDefault="00D052C0" w:rsidP="00D052C0">
            <w:pPr>
              <w:pStyle w:val="AralkYok"/>
              <w:spacing w:before="120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D052C0" w:rsidRPr="00FF0A8C" w:rsidRDefault="00D052C0" w:rsidP="000C3254">
            <w:pPr>
              <w:pStyle w:val="AralkYok"/>
              <w:spacing w:before="120"/>
            </w:pPr>
          </w:p>
        </w:tc>
      </w:tr>
      <w:tr w:rsidR="00091EA5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091EA5" w:rsidRDefault="00091EA5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091EA5" w:rsidRDefault="00091EA5" w:rsidP="00BB05D9">
            <w:pPr>
              <w:pStyle w:val="AralkYok"/>
              <w:spacing w:before="120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091EA5" w:rsidRDefault="00091EA5" w:rsidP="00BB05D9">
            <w:pPr>
              <w:pStyle w:val="AralkYok"/>
              <w:spacing w:before="120"/>
            </w:pPr>
          </w:p>
        </w:tc>
        <w:tc>
          <w:tcPr>
            <w:tcW w:w="2646" w:type="dxa"/>
            <w:gridSpan w:val="3"/>
            <w:shd w:val="clear" w:color="auto" w:fill="auto"/>
            <w:vAlign w:val="center"/>
          </w:tcPr>
          <w:p w:rsidR="00091EA5" w:rsidRPr="00FF0A8C" w:rsidRDefault="00091EA5" w:rsidP="00BB05D9">
            <w:pPr>
              <w:pStyle w:val="AralkYok"/>
              <w:spacing w:before="120"/>
            </w:pP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:rsidR="00091EA5" w:rsidRPr="00FF0A8C" w:rsidRDefault="00091EA5" w:rsidP="00BB05D9">
            <w:pPr>
              <w:pStyle w:val="AralkYok"/>
              <w:spacing w:before="120"/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091EA5" w:rsidRPr="00FF0A8C" w:rsidRDefault="00091EA5" w:rsidP="00BB05D9">
            <w:pPr>
              <w:pStyle w:val="AralkYok"/>
              <w:spacing w:before="120"/>
            </w:pPr>
          </w:p>
        </w:tc>
      </w:tr>
      <w:tr w:rsidR="00CC4ACA" w:rsidTr="008725B4">
        <w:trPr>
          <w:trHeight w:val="57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518" w:type="dxa"/>
            <w:gridSpan w:val="2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CC4ACA" w:rsidRDefault="00CC4ACA" w:rsidP="00FF0A8C">
            <w:pPr>
              <w:pStyle w:val="AralkYok"/>
            </w:pPr>
          </w:p>
        </w:tc>
        <w:tc>
          <w:tcPr>
            <w:tcW w:w="6332" w:type="dxa"/>
            <w:gridSpan w:val="7"/>
            <w:shd w:val="clear" w:color="auto" w:fill="auto"/>
            <w:vAlign w:val="center"/>
          </w:tcPr>
          <w:p w:rsidR="00CC4ACA" w:rsidRPr="00FF0A8C" w:rsidRDefault="00CC4ACA" w:rsidP="00FF0A8C">
            <w:pPr>
              <w:pStyle w:val="AralkYok"/>
            </w:pPr>
          </w:p>
        </w:tc>
      </w:tr>
      <w:tr w:rsidR="00CC4ACA" w:rsidTr="008725B4">
        <w:trPr>
          <w:trHeight w:val="20"/>
        </w:trPr>
        <w:tc>
          <w:tcPr>
            <w:tcW w:w="28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BB05D9">
            <w:pPr>
              <w:pStyle w:val="AralkYok"/>
            </w:pPr>
          </w:p>
        </w:tc>
        <w:tc>
          <w:tcPr>
            <w:tcW w:w="3799" w:type="dxa"/>
            <w:gridSpan w:val="3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CC4ACA" w:rsidRDefault="00CC4ACA" w:rsidP="00BB05D9">
            <w:pPr>
              <w:pStyle w:val="AralkYok"/>
              <w:rPr>
                <w:b/>
              </w:rPr>
            </w:pPr>
          </w:p>
        </w:tc>
        <w:tc>
          <w:tcPr>
            <w:tcW w:w="35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Default="00CC4ACA" w:rsidP="00BB05D9">
            <w:pPr>
              <w:pStyle w:val="AralkYok"/>
            </w:pPr>
          </w:p>
        </w:tc>
        <w:tc>
          <w:tcPr>
            <w:tcW w:w="6332" w:type="dxa"/>
            <w:gridSpan w:val="7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CC4ACA" w:rsidRPr="00FF0A8C" w:rsidRDefault="00CC4ACA" w:rsidP="00BB05D9">
            <w:pPr>
              <w:pStyle w:val="AralkYok"/>
            </w:pPr>
          </w:p>
        </w:tc>
      </w:tr>
      <w:tr w:rsidR="00BB05D9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BB05D9" w:rsidRDefault="00BB05D9" w:rsidP="00FF0A8C">
            <w:pPr>
              <w:pStyle w:val="AralkYok"/>
            </w:pPr>
          </w:p>
        </w:tc>
        <w:tc>
          <w:tcPr>
            <w:tcW w:w="10209" w:type="dxa"/>
            <w:gridSpan w:val="10"/>
            <w:shd w:val="clear" w:color="auto" w:fill="auto"/>
            <w:vAlign w:val="center"/>
          </w:tcPr>
          <w:p w:rsidR="00BB05D9" w:rsidRPr="002360FC" w:rsidRDefault="00D052C0" w:rsidP="008725B4">
            <w:pPr>
              <w:pStyle w:val="Balk6"/>
              <w:spacing w:before="0" w:after="0" w:line="360" w:lineRule="auto"/>
              <w:rPr>
                <w:rFonts w:ascii="Times New Roman" w:hAnsi="Times New Roman"/>
                <w:bCs w:val="0"/>
              </w:rPr>
            </w:pPr>
            <w:r w:rsidRPr="002360FC">
              <w:rPr>
                <w:rFonts w:ascii="Times New Roman" w:hAnsi="Times New Roman"/>
                <w:bCs w:val="0"/>
              </w:rPr>
              <w:t>II. TEZ KONUSU DEĞİŞİKLİĞİNE İLİŞKİN BİLGİLER</w:t>
            </w:r>
          </w:p>
        </w:tc>
      </w:tr>
      <w:tr w:rsidR="00D052C0" w:rsidTr="008725B4">
        <w:trPr>
          <w:trHeight w:val="2960"/>
        </w:trPr>
        <w:tc>
          <w:tcPr>
            <w:tcW w:w="284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10490" w:type="dxa"/>
            <w:gridSpan w:val="11"/>
            <w:shd w:val="clear" w:color="auto" w:fill="auto"/>
          </w:tcPr>
          <w:p w:rsidR="00D052C0" w:rsidRDefault="00D052C0" w:rsidP="008725B4">
            <w:pPr>
              <w:pStyle w:val="AralkYok"/>
              <w:spacing w:before="100" w:beforeAutospacing="1"/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41"/>
              <w:gridCol w:w="3686"/>
              <w:gridCol w:w="3966"/>
            </w:tblGrid>
            <w:tr w:rsidR="00D052C0" w:rsidTr="000E6452">
              <w:tc>
                <w:tcPr>
                  <w:tcW w:w="2441" w:type="dxa"/>
                  <w:shd w:val="clear" w:color="auto" w:fill="auto"/>
                </w:tcPr>
                <w:p w:rsidR="00D052C0" w:rsidRPr="000E6452" w:rsidRDefault="00D052C0" w:rsidP="000E6452">
                  <w:pPr>
                    <w:spacing w:before="120" w:after="0"/>
                    <w:rPr>
                      <w:b/>
                    </w:rPr>
                  </w:pPr>
                  <w:r w:rsidRPr="000E6452">
                    <w:rPr>
                      <w:b/>
                    </w:rPr>
                    <w:t>TEZ BİLGİLERİ</w:t>
                  </w:r>
                </w:p>
              </w:tc>
              <w:tc>
                <w:tcPr>
                  <w:tcW w:w="3686" w:type="dxa"/>
                  <w:shd w:val="clear" w:color="auto" w:fill="auto"/>
                </w:tcPr>
                <w:p w:rsidR="00D052C0" w:rsidRPr="000E6452" w:rsidRDefault="00D052C0" w:rsidP="000E6452">
                  <w:pPr>
                    <w:spacing w:before="120" w:after="0"/>
                    <w:rPr>
                      <w:b/>
                    </w:rPr>
                  </w:pPr>
                  <w:r w:rsidRPr="000E6452">
                    <w:rPr>
                      <w:b/>
                    </w:rPr>
                    <w:t>ESKİ HALİ</w:t>
                  </w:r>
                </w:p>
              </w:tc>
              <w:tc>
                <w:tcPr>
                  <w:tcW w:w="3966" w:type="dxa"/>
                  <w:shd w:val="clear" w:color="auto" w:fill="auto"/>
                </w:tcPr>
                <w:p w:rsidR="00D052C0" w:rsidRPr="000E6452" w:rsidRDefault="00D052C0" w:rsidP="000E6452">
                  <w:pPr>
                    <w:spacing w:before="120" w:after="0"/>
                    <w:rPr>
                      <w:b/>
                    </w:rPr>
                  </w:pPr>
                  <w:r w:rsidRPr="000E6452">
                    <w:rPr>
                      <w:b/>
                    </w:rPr>
                    <w:t>YENİ HALİ</w:t>
                  </w:r>
                </w:p>
              </w:tc>
            </w:tr>
            <w:tr w:rsidR="00D052C0" w:rsidTr="000E6452">
              <w:tc>
                <w:tcPr>
                  <w:tcW w:w="2441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120"/>
                  </w:pPr>
                  <w:r>
                    <w:t>TEZİN ADI</w:t>
                  </w:r>
                </w:p>
              </w:tc>
              <w:tc>
                <w:tcPr>
                  <w:tcW w:w="3686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360" w:after="240"/>
                  </w:pPr>
                </w:p>
              </w:tc>
              <w:tc>
                <w:tcPr>
                  <w:tcW w:w="3966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360" w:after="240"/>
                  </w:pPr>
                </w:p>
              </w:tc>
            </w:tr>
            <w:tr w:rsidR="00D052C0" w:rsidTr="000E6452">
              <w:tc>
                <w:tcPr>
                  <w:tcW w:w="2441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120"/>
                  </w:pPr>
                  <w:r>
                    <w:t>TEZİN İNGİLİZCE ADI</w:t>
                  </w:r>
                </w:p>
              </w:tc>
              <w:tc>
                <w:tcPr>
                  <w:tcW w:w="3686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960"/>
                  </w:pPr>
                </w:p>
              </w:tc>
              <w:tc>
                <w:tcPr>
                  <w:tcW w:w="3966" w:type="dxa"/>
                  <w:shd w:val="clear" w:color="auto" w:fill="auto"/>
                </w:tcPr>
                <w:p w:rsidR="00D052C0" w:rsidRDefault="00D052C0" w:rsidP="000E6452">
                  <w:pPr>
                    <w:pStyle w:val="AralkYok"/>
                    <w:spacing w:before="960"/>
                  </w:pPr>
                </w:p>
              </w:tc>
            </w:tr>
          </w:tbl>
          <w:p w:rsidR="00D052C0" w:rsidRPr="00FF0A8C" w:rsidRDefault="00D052C0" w:rsidP="008725B4">
            <w:pPr>
              <w:pStyle w:val="AralkYok"/>
            </w:pPr>
          </w:p>
        </w:tc>
      </w:tr>
      <w:tr w:rsidR="00D052C0" w:rsidTr="008725B4">
        <w:trPr>
          <w:trHeight w:val="151"/>
        </w:trPr>
        <w:tc>
          <w:tcPr>
            <w:tcW w:w="28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10490" w:type="dxa"/>
            <w:gridSpan w:val="11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D052C0" w:rsidRDefault="00D052C0" w:rsidP="00D052C0">
            <w:pPr>
              <w:pStyle w:val="AralkYok"/>
              <w:ind w:left="1416"/>
            </w:pPr>
            <w:r>
              <w:t xml:space="preserve">        </w:t>
            </w: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9925" w:type="dxa"/>
            <w:gridSpan w:val="9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  <w:p w:rsidR="00D052C0" w:rsidRPr="002360FC" w:rsidRDefault="00D052C0" w:rsidP="00D052C0">
            <w:pPr>
              <w:pStyle w:val="Balk8"/>
              <w:rPr>
                <w:lang w:eastAsia="tr-TR"/>
              </w:rPr>
            </w:pPr>
            <w:r w:rsidRPr="002360FC">
              <w:rPr>
                <w:lang w:eastAsia="tr-TR"/>
              </w:rPr>
              <w:t>Eğitim Bilimleri Enstitüsü Müdürlüğü’ne</w:t>
            </w:r>
          </w:p>
          <w:p w:rsidR="00D052C0" w:rsidRPr="002360FC" w:rsidRDefault="0008200F" w:rsidP="0008200F">
            <w:pPr>
              <w:pStyle w:val="Balk8"/>
              <w:spacing w:before="120"/>
              <w:ind w:left="0" w:firstLine="0"/>
              <w:jc w:val="left"/>
              <w:rPr>
                <w:b w:val="0"/>
                <w:lang w:eastAsia="tr-TR"/>
              </w:rPr>
            </w:pPr>
            <w:r w:rsidRPr="002360FC">
              <w:rPr>
                <w:b w:val="0"/>
                <w:lang w:eastAsia="tr-TR"/>
              </w:rPr>
              <w:t>Yukarıda belirtildiği şekli ile t</w:t>
            </w:r>
            <w:r w:rsidR="00D052C0" w:rsidRPr="002360FC">
              <w:rPr>
                <w:b w:val="0"/>
                <w:lang w:eastAsia="tr-TR"/>
              </w:rPr>
              <w:t>ez Konusu değişikliğinin kabulünü saygılarımla arz ederim.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  <w:p w:rsidR="00D052C0" w:rsidRDefault="00D052C0" w:rsidP="00FF0A8C">
            <w:pPr>
              <w:pStyle w:val="AralkYok"/>
            </w:pPr>
          </w:p>
        </w:tc>
      </w:tr>
      <w:tr w:rsidR="00D052C0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  <w:tc>
          <w:tcPr>
            <w:tcW w:w="10209" w:type="dxa"/>
            <w:gridSpan w:val="10"/>
            <w:shd w:val="clear" w:color="auto" w:fill="auto"/>
            <w:vAlign w:val="center"/>
          </w:tcPr>
          <w:p w:rsidR="00D052C0" w:rsidRDefault="00D052C0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6807" w:type="dxa"/>
            <w:gridSpan w:val="7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3118" w:type="dxa"/>
            <w:gridSpan w:val="2"/>
            <w:shd w:val="clear" w:color="auto" w:fill="auto"/>
            <w:vAlign w:val="center"/>
          </w:tcPr>
          <w:p w:rsidR="008725B4" w:rsidRDefault="008725B4" w:rsidP="00D052C0">
            <w:pPr>
              <w:pStyle w:val="AralkYok"/>
              <w:jc w:val="right"/>
              <w:rPr>
                <w:sz w:val="20"/>
              </w:rPr>
            </w:pPr>
            <w:r>
              <w:rPr>
                <w:sz w:val="20"/>
              </w:rPr>
              <w:t>…. / …. / 20….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6807" w:type="dxa"/>
            <w:gridSpan w:val="7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3118" w:type="dxa"/>
            <w:gridSpan w:val="2"/>
            <w:shd w:val="clear" w:color="auto" w:fill="auto"/>
            <w:vAlign w:val="center"/>
          </w:tcPr>
          <w:p w:rsidR="008725B4" w:rsidRDefault="008725B4" w:rsidP="00D052C0">
            <w:pPr>
              <w:pStyle w:val="AralkYok"/>
              <w:jc w:val="right"/>
              <w:rPr>
                <w:sz w:val="20"/>
              </w:rPr>
            </w:pPr>
          </w:p>
          <w:p w:rsidR="008725B4" w:rsidRDefault="008725B4" w:rsidP="0008200F">
            <w:pPr>
              <w:pStyle w:val="AralkYok"/>
              <w:jc w:val="center"/>
              <w:rPr>
                <w:sz w:val="20"/>
              </w:rPr>
            </w:pPr>
          </w:p>
          <w:p w:rsidR="008725B4" w:rsidRDefault="008725B4" w:rsidP="0008200F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853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3544" w:type="dxa"/>
            <w:gridSpan w:val="4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08200F" w:rsidP="00CC4ACA">
            <w:pPr>
              <w:pStyle w:val="AralkYok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:rsidR="008725B4" w:rsidRPr="00CC4ACA" w:rsidRDefault="0008200F" w:rsidP="00CC4ACA">
            <w:pPr>
              <w:pStyle w:val="AralkYok"/>
              <w:jc w:val="center"/>
              <w:rPr>
                <w:sz w:val="20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410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08200F" w:rsidP="008725B4">
            <w:pPr>
              <w:pStyle w:val="AralkYok"/>
              <w:jc w:val="center"/>
            </w:pPr>
            <w:r>
              <w:t xml:space="preserve"> </w:t>
            </w:r>
          </w:p>
          <w:p w:rsidR="008725B4" w:rsidRDefault="0008200F" w:rsidP="008725B4">
            <w:pPr>
              <w:pStyle w:val="AralkYok"/>
              <w:jc w:val="center"/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118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08200F" w:rsidP="008725B4">
            <w:pPr>
              <w:pStyle w:val="AralkYok"/>
              <w:jc w:val="center"/>
              <w:rPr>
                <w:sz w:val="20"/>
              </w:rPr>
            </w:pPr>
            <w:r>
              <w:rPr>
                <w:sz w:val="20"/>
              </w:rPr>
              <w:t>Danışman</w:t>
            </w:r>
          </w:p>
          <w:p w:rsidR="008725B4" w:rsidRPr="00CC4ACA" w:rsidRDefault="008725B4" w:rsidP="008725B4">
            <w:pPr>
              <w:pStyle w:val="AralkYok"/>
              <w:jc w:val="center"/>
              <w:rPr>
                <w:sz w:val="20"/>
              </w:rPr>
            </w:pPr>
            <w:r w:rsidRPr="000B523F">
              <w:rPr>
                <w:sz w:val="18"/>
                <w:szCs w:val="18"/>
              </w:rPr>
              <w:t>(Unvan, Adı, Soyadı, İmza)</w:t>
            </w:r>
          </w:p>
        </w:tc>
        <w:tc>
          <w:tcPr>
            <w:tcW w:w="284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4397" w:type="dxa"/>
            <w:gridSpan w:val="5"/>
            <w:shd w:val="clear" w:color="auto" w:fill="auto"/>
            <w:vAlign w:val="center"/>
          </w:tcPr>
          <w:p w:rsidR="008725B4" w:rsidRDefault="008725B4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</w:pPr>
          </w:p>
        </w:tc>
        <w:tc>
          <w:tcPr>
            <w:tcW w:w="3118" w:type="dxa"/>
            <w:gridSpan w:val="2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4397" w:type="dxa"/>
            <w:gridSpan w:val="5"/>
            <w:shd w:val="clear" w:color="auto" w:fill="auto"/>
            <w:vAlign w:val="center"/>
          </w:tcPr>
          <w:p w:rsidR="008725B4" w:rsidRPr="008725B4" w:rsidRDefault="008725B4" w:rsidP="008725B4">
            <w:pPr>
              <w:pStyle w:val="AralkYok"/>
              <w:rPr>
                <w:b/>
                <w:sz w:val="20"/>
              </w:rPr>
            </w:pPr>
            <w:r w:rsidRPr="008725B4">
              <w:rPr>
                <w:b/>
                <w:sz w:val="18"/>
              </w:rPr>
              <w:t>ESKİ ENSTİTÜ YÖNETİM KURULU KARARI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</w:pPr>
            <w:r w:rsidRPr="008725B4">
              <w:rPr>
                <w:b/>
                <w:sz w:val="18"/>
              </w:rPr>
              <w:t>Tarih:</w:t>
            </w:r>
            <w:r w:rsidRPr="008725B4">
              <w:rPr>
                <w:sz w:val="18"/>
              </w:rPr>
              <w:t xml:space="preserve"> </w:t>
            </w:r>
            <w:r>
              <w:t>… / … / 20…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8725B4" w:rsidRPr="008725B4" w:rsidRDefault="008725B4" w:rsidP="008725B4">
            <w:pPr>
              <w:pStyle w:val="AralkYok"/>
              <w:rPr>
                <w:b/>
                <w:sz w:val="20"/>
              </w:rPr>
            </w:pPr>
            <w:r w:rsidRPr="008725B4">
              <w:rPr>
                <w:b/>
                <w:sz w:val="20"/>
              </w:rPr>
              <w:t>Karar No: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4397" w:type="dxa"/>
            <w:gridSpan w:val="5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rPr>
                <w:sz w:val="20"/>
              </w:rPr>
            </w:pPr>
            <w:r>
              <w:rPr>
                <w:b/>
                <w:sz w:val="18"/>
              </w:rPr>
              <w:t>YENİ</w:t>
            </w:r>
            <w:r w:rsidRPr="008725B4">
              <w:rPr>
                <w:b/>
                <w:sz w:val="18"/>
              </w:rPr>
              <w:t xml:space="preserve"> ENSTİTÜ YÖNETİM KURULU KARARI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</w:pPr>
            <w:r w:rsidRPr="008725B4">
              <w:rPr>
                <w:b/>
                <w:sz w:val="18"/>
              </w:rPr>
              <w:t>Tarih:</w:t>
            </w:r>
            <w:r w:rsidRPr="008725B4">
              <w:rPr>
                <w:sz w:val="18"/>
              </w:rPr>
              <w:t xml:space="preserve"> </w:t>
            </w:r>
            <w:r>
              <w:t>… / … / 20…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rPr>
                <w:sz w:val="20"/>
              </w:rPr>
            </w:pPr>
            <w:r w:rsidRPr="008725B4">
              <w:rPr>
                <w:b/>
                <w:sz w:val="20"/>
              </w:rPr>
              <w:t>Karar No:</w:t>
            </w: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3972" w:type="dxa"/>
            <w:gridSpan w:val="4"/>
            <w:shd w:val="clear" w:color="auto" w:fill="auto"/>
            <w:vAlign w:val="center"/>
          </w:tcPr>
          <w:p w:rsidR="008725B4" w:rsidRDefault="008725B4" w:rsidP="002E1C3E">
            <w:pPr>
              <w:pStyle w:val="AralkYok"/>
              <w:spacing w:before="120"/>
              <w:jc w:val="center"/>
              <w:rPr>
                <w:sz w:val="20"/>
              </w:rPr>
            </w:pPr>
            <w:r>
              <w:rPr>
                <w:sz w:val="20"/>
              </w:rPr>
              <w:sym w:font="Symbol" w:char="F0A0"/>
            </w:r>
            <w:r>
              <w:rPr>
                <w:sz w:val="20"/>
              </w:rPr>
              <w:t xml:space="preserve"> UYGUNDUR</w:t>
            </w:r>
          </w:p>
        </w:tc>
        <w:tc>
          <w:tcPr>
            <w:tcW w:w="2835" w:type="dxa"/>
            <w:gridSpan w:val="3"/>
            <w:shd w:val="clear" w:color="auto" w:fill="auto"/>
            <w:vAlign w:val="center"/>
          </w:tcPr>
          <w:p w:rsidR="008725B4" w:rsidRDefault="008725B4" w:rsidP="002E1C3E">
            <w:pPr>
              <w:pStyle w:val="AralkYok"/>
              <w:spacing w:before="120"/>
              <w:jc w:val="center"/>
            </w:pPr>
            <w:r w:rsidRPr="008725B4">
              <w:rPr>
                <w:sz w:val="20"/>
              </w:rPr>
              <w:sym w:font="Symbol" w:char="F0A0"/>
            </w:r>
            <w:r w:rsidRPr="008725B4">
              <w:rPr>
                <w:sz w:val="20"/>
              </w:rPr>
              <w:t xml:space="preserve"> UYGUN DEĞİLDİR</w:t>
            </w:r>
          </w:p>
        </w:tc>
        <w:tc>
          <w:tcPr>
            <w:tcW w:w="3118" w:type="dxa"/>
            <w:gridSpan w:val="2"/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8725B4" w:rsidTr="008725B4">
        <w:trPr>
          <w:trHeight w:val="340"/>
        </w:trPr>
        <w:tc>
          <w:tcPr>
            <w:tcW w:w="565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  <w:tc>
          <w:tcPr>
            <w:tcW w:w="4397" w:type="dxa"/>
            <w:gridSpan w:val="5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CC4ACA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410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</w:pPr>
          </w:p>
        </w:tc>
        <w:tc>
          <w:tcPr>
            <w:tcW w:w="3118" w:type="dxa"/>
            <w:gridSpan w:val="2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8725B4">
            <w:pPr>
              <w:pStyle w:val="AralkYok"/>
              <w:jc w:val="center"/>
              <w:rPr>
                <w:sz w:val="20"/>
              </w:rPr>
            </w:pPr>
          </w:p>
          <w:p w:rsidR="008725B4" w:rsidRDefault="008725B4" w:rsidP="008725B4">
            <w:pPr>
              <w:pStyle w:val="AralkYok"/>
              <w:jc w:val="center"/>
              <w:rPr>
                <w:sz w:val="20"/>
              </w:rPr>
            </w:pPr>
          </w:p>
          <w:p w:rsidR="0038502F" w:rsidRDefault="0038502F" w:rsidP="008725B4">
            <w:pPr>
              <w:pStyle w:val="AralkYok"/>
              <w:jc w:val="center"/>
              <w:rPr>
                <w:b/>
              </w:rPr>
            </w:pPr>
            <w:r w:rsidRPr="0038502F">
              <w:rPr>
                <w:b/>
              </w:rPr>
              <w:t>(Unvan, Adı, Soyadı, İmza)</w:t>
            </w:r>
          </w:p>
          <w:p w:rsidR="008725B4" w:rsidRDefault="008725B4" w:rsidP="008725B4">
            <w:pPr>
              <w:pStyle w:val="AralkYok"/>
              <w:jc w:val="center"/>
              <w:rPr>
                <w:b/>
              </w:rPr>
            </w:pPr>
            <w:r w:rsidRPr="008725B4">
              <w:rPr>
                <w:b/>
              </w:rPr>
              <w:t>Enstitü Müdürü</w:t>
            </w:r>
          </w:p>
          <w:p w:rsidR="008725B4" w:rsidRDefault="008725B4" w:rsidP="008725B4">
            <w:pPr>
              <w:pStyle w:val="AralkYok"/>
              <w:jc w:val="center"/>
              <w:rPr>
                <w:sz w:val="20"/>
              </w:rPr>
            </w:pPr>
          </w:p>
        </w:tc>
        <w:tc>
          <w:tcPr>
            <w:tcW w:w="284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8725B4" w:rsidRDefault="008725B4" w:rsidP="00FF0A8C">
            <w:pPr>
              <w:pStyle w:val="AralkYok"/>
            </w:pPr>
          </w:p>
        </w:tc>
      </w:tr>
      <w:tr w:rsidR="000A30F8" w:rsidTr="008725B4">
        <w:trPr>
          <w:trHeight w:val="340"/>
        </w:trPr>
        <w:tc>
          <w:tcPr>
            <w:tcW w:w="565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0A30F8" w:rsidRDefault="000A30F8" w:rsidP="00FF0A8C">
            <w:pPr>
              <w:pStyle w:val="AralkYok"/>
            </w:pPr>
          </w:p>
        </w:tc>
        <w:tc>
          <w:tcPr>
            <w:tcW w:w="10209" w:type="dxa"/>
            <w:gridSpan w:val="10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0A30F8" w:rsidRDefault="00D052C0" w:rsidP="0072499E">
            <w:pPr>
              <w:pStyle w:val="AralkYok"/>
              <w:spacing w:line="276" w:lineRule="auto"/>
              <w:rPr>
                <w:lang w:eastAsia="tr-TR"/>
              </w:rPr>
            </w:pPr>
            <w:r w:rsidRPr="000B523F">
              <w:rPr>
                <w:sz w:val="16"/>
                <w:szCs w:val="16"/>
              </w:rPr>
              <w:t>Açıklama : Bu form Enstitüye gönderilmek üzere 2 kopya doldurulacaktır. Enstitüde onaylandıktan sonra bir kopyası ABD Başkanlığına gönderilecektir.</w:t>
            </w:r>
          </w:p>
        </w:tc>
      </w:tr>
    </w:tbl>
    <w:p w:rsidR="00494BEE" w:rsidRPr="009F7AA5" w:rsidRDefault="00494BEE" w:rsidP="008725B4">
      <w:pPr>
        <w:rPr>
          <w:lang w:eastAsia="tr-TR"/>
        </w:rPr>
      </w:pPr>
    </w:p>
    <w:sectPr w:rsidR="00494BEE" w:rsidRPr="009F7AA5" w:rsidSect="008725B4">
      <w:footerReference w:type="default" r:id="rId7"/>
      <w:pgSz w:w="11906" w:h="16838" w:code="9"/>
      <w:pgMar w:top="1418" w:right="1418" w:bottom="964" w:left="1418" w:header="709" w:footer="709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31" w:color="auto"/>
        <w:right w:val="thickThinLarge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5904" w:rsidRDefault="00FF5904" w:rsidP="00AF7B2E">
      <w:pPr>
        <w:spacing w:after="0" w:line="240" w:lineRule="auto"/>
      </w:pPr>
      <w:r>
        <w:separator/>
      </w:r>
    </w:p>
  </w:endnote>
  <w:endnote w:type="continuationSeparator" w:id="0">
    <w:p w:rsidR="00FF5904" w:rsidRDefault="00FF5904" w:rsidP="00AF7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69A" w:rsidRDefault="0089138D">
    <w:pPr>
      <w:pStyle w:val="Altbilgi"/>
    </w:pPr>
    <w:r>
      <w:rPr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537210</wp:posOffset>
              </wp:positionH>
              <wp:positionV relativeFrom="paragraph">
                <wp:posOffset>198120</wp:posOffset>
              </wp:positionV>
              <wp:extent cx="6985000" cy="457200"/>
              <wp:effectExtent l="0" t="0" r="0" b="0"/>
              <wp:wrapNone/>
              <wp:docPr id="30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50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>Akdeniz Üniversitesi Eğitim Bilimleri Enstitüsü Enstitüler Binası 3. Kat A Blok 07058 Kampus Antalya │ Tel: 0242 2274400-1430 │</w:t>
                          </w:r>
                        </w:p>
                        <w:p w:rsidR="00BA269A" w:rsidRPr="00AA23FC" w:rsidRDefault="00BA269A" w:rsidP="00BA269A">
                          <w:pPr>
                            <w:pStyle w:val="AralkYok"/>
                            <w:jc w:val="center"/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</w:pPr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Fax:0│ e-posta: </w:t>
                          </w:r>
                          <w:hyperlink r:id="rId1" w:history="1">
                            <w:r w:rsidRPr="00AA23FC">
                              <w:rPr>
                                <w:rStyle w:val="Kpr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be@akdeniz.edu.tr</w:t>
                            </w:r>
                          </w:hyperlink>
                          <w:r w:rsidRPr="00AA23FC">
                            <w:rPr>
                              <w:b/>
                              <w:color w:val="000000"/>
                              <w:sz w:val="18"/>
                              <w:szCs w:val="18"/>
                            </w:rPr>
                            <w:t xml:space="preserve"> │web: ebe.akdeniz.edu.t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42.3pt;margin-top:15.6pt;width:550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" filled="f" stroked="f">
              <v:textbox>
                <w:txbxContent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>Akdeniz Üniversitesi Eğitim Bilimleri Enstitüsü Enstitüler Binası 3. Kat A Blok 07058 Kampus Antalya │ Tel: 0242 2274400-1430 │</w:t>
                    </w:r>
                  </w:p>
                  <w:p w:rsidR="00BA269A" w:rsidRPr="00AA23FC" w:rsidRDefault="00BA269A" w:rsidP="00BA269A">
                    <w:pPr>
                      <w:pStyle w:val="AralkYok"/>
                      <w:jc w:val="center"/>
                      <w:rPr>
                        <w:b/>
                        <w:color w:val="000000"/>
                        <w:sz w:val="18"/>
                        <w:szCs w:val="18"/>
                      </w:rPr>
                    </w:pPr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Fax:0│ e-posta: </w:t>
                    </w:r>
                    <w:hyperlink r:id="rId2" w:history="1">
                      <w:r w:rsidRPr="00AA23FC">
                        <w:rPr>
                          <w:rStyle w:val="Kpr"/>
                          <w:b/>
                          <w:color w:val="000000"/>
                          <w:sz w:val="18"/>
                          <w:szCs w:val="18"/>
                        </w:rPr>
                        <w:t>ebe@akdeniz.edu.tr</w:t>
                      </w:r>
                    </w:hyperlink>
                    <w:r w:rsidRPr="00AA23FC">
                      <w:rPr>
                        <w:b/>
                        <w:color w:val="000000"/>
                        <w:sz w:val="18"/>
                        <w:szCs w:val="18"/>
                      </w:rPr>
                      <w:t xml:space="preserve"> │web: ebe.akdeniz.edu.t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5904" w:rsidRDefault="00FF5904" w:rsidP="00AF7B2E">
      <w:pPr>
        <w:spacing w:after="0" w:line="240" w:lineRule="auto"/>
      </w:pPr>
      <w:r>
        <w:separator/>
      </w:r>
    </w:p>
  </w:footnote>
  <w:footnote w:type="continuationSeparator" w:id="0">
    <w:p w:rsidR="00FF5904" w:rsidRDefault="00FF5904" w:rsidP="00AF7B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>
      <v:stroke weight="2pt"/>
      <v:shadow on="t" color="black" opacity="24903f" origin=",.5" offset="0,.55556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rAwMzQxNLU0tDRV0lEKTi0uzszPAykwqgUAdzBRViwAAAA="/>
  </w:docVars>
  <w:rsids>
    <w:rsidRoot w:val="00AF7B2E"/>
    <w:rsid w:val="0000572C"/>
    <w:rsid w:val="00007638"/>
    <w:rsid w:val="00025F9D"/>
    <w:rsid w:val="000272E4"/>
    <w:rsid w:val="000672E2"/>
    <w:rsid w:val="00074690"/>
    <w:rsid w:val="0008200F"/>
    <w:rsid w:val="00091EA5"/>
    <w:rsid w:val="000A30F8"/>
    <w:rsid w:val="000C3254"/>
    <w:rsid w:val="000E6452"/>
    <w:rsid w:val="000F067B"/>
    <w:rsid w:val="00114A7F"/>
    <w:rsid w:val="00114AC2"/>
    <w:rsid w:val="001216FC"/>
    <w:rsid w:val="00155682"/>
    <w:rsid w:val="00185F41"/>
    <w:rsid w:val="00215942"/>
    <w:rsid w:val="002360FC"/>
    <w:rsid w:val="00255858"/>
    <w:rsid w:val="00286D1C"/>
    <w:rsid w:val="002A70F2"/>
    <w:rsid w:val="002E1C3E"/>
    <w:rsid w:val="002E6570"/>
    <w:rsid w:val="002F3D61"/>
    <w:rsid w:val="002F4511"/>
    <w:rsid w:val="002F7A7E"/>
    <w:rsid w:val="00317EAF"/>
    <w:rsid w:val="003337FE"/>
    <w:rsid w:val="003677C9"/>
    <w:rsid w:val="0038502F"/>
    <w:rsid w:val="00385BFE"/>
    <w:rsid w:val="0045423F"/>
    <w:rsid w:val="004645E9"/>
    <w:rsid w:val="00467541"/>
    <w:rsid w:val="00494BEE"/>
    <w:rsid w:val="004F31E4"/>
    <w:rsid w:val="005065EA"/>
    <w:rsid w:val="00511E90"/>
    <w:rsid w:val="005214C4"/>
    <w:rsid w:val="00561ADF"/>
    <w:rsid w:val="005F38D7"/>
    <w:rsid w:val="006101B3"/>
    <w:rsid w:val="006175BA"/>
    <w:rsid w:val="006215F9"/>
    <w:rsid w:val="00627FC6"/>
    <w:rsid w:val="006322E2"/>
    <w:rsid w:val="00642ADA"/>
    <w:rsid w:val="006B3037"/>
    <w:rsid w:val="006C05DB"/>
    <w:rsid w:val="006C577F"/>
    <w:rsid w:val="00720754"/>
    <w:rsid w:val="0072499E"/>
    <w:rsid w:val="00724B38"/>
    <w:rsid w:val="007400DF"/>
    <w:rsid w:val="00770CA8"/>
    <w:rsid w:val="00804263"/>
    <w:rsid w:val="008725B4"/>
    <w:rsid w:val="0089138D"/>
    <w:rsid w:val="008A5867"/>
    <w:rsid w:val="008A6003"/>
    <w:rsid w:val="00907A01"/>
    <w:rsid w:val="009467B4"/>
    <w:rsid w:val="00947E78"/>
    <w:rsid w:val="00957FD1"/>
    <w:rsid w:val="009A341E"/>
    <w:rsid w:val="009C64E8"/>
    <w:rsid w:val="009D08E2"/>
    <w:rsid w:val="009D16E6"/>
    <w:rsid w:val="009E388C"/>
    <w:rsid w:val="009F7AA5"/>
    <w:rsid w:val="00A61254"/>
    <w:rsid w:val="00AA23FC"/>
    <w:rsid w:val="00AE3856"/>
    <w:rsid w:val="00AF7B2E"/>
    <w:rsid w:val="00B279E4"/>
    <w:rsid w:val="00B370A5"/>
    <w:rsid w:val="00B56158"/>
    <w:rsid w:val="00BA269A"/>
    <w:rsid w:val="00BB05D9"/>
    <w:rsid w:val="00C25688"/>
    <w:rsid w:val="00C63751"/>
    <w:rsid w:val="00C64D8A"/>
    <w:rsid w:val="00C71620"/>
    <w:rsid w:val="00C83FBB"/>
    <w:rsid w:val="00CC4ACA"/>
    <w:rsid w:val="00D052C0"/>
    <w:rsid w:val="00D0578F"/>
    <w:rsid w:val="00D26899"/>
    <w:rsid w:val="00D716FC"/>
    <w:rsid w:val="00D86818"/>
    <w:rsid w:val="00DA4756"/>
    <w:rsid w:val="00DD274E"/>
    <w:rsid w:val="00DE6C33"/>
    <w:rsid w:val="00E159FB"/>
    <w:rsid w:val="00E27A60"/>
    <w:rsid w:val="00E52AE3"/>
    <w:rsid w:val="00EB61E1"/>
    <w:rsid w:val="00EC7B5B"/>
    <w:rsid w:val="00F12BE8"/>
    <w:rsid w:val="00F15460"/>
    <w:rsid w:val="00F3275F"/>
    <w:rsid w:val="00F450B6"/>
    <w:rsid w:val="00F819BB"/>
    <w:rsid w:val="00F81AD9"/>
    <w:rsid w:val="00F9512E"/>
    <w:rsid w:val="00FB7A5D"/>
    <w:rsid w:val="00FF0A8C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stroke weight="2pt"/>
      <v:shadow on="t" color="black" opacity="24903f" origin=",.5" offset="0,.55556mm"/>
    </o:shapedefaults>
    <o:shapelayout v:ext="edit">
      <o:idmap v:ext="edit" data="1"/>
    </o:shapelayout>
  </w:shapeDefaults>
  <w:decimalSymbol w:val=","/>
  <w:listSeparator w:val=";"/>
  <w15:docId w15:val="{293DE833-1E65-46E4-AC8B-7CA5D1255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754"/>
    <w:pPr>
      <w:spacing w:after="200" w:line="276" w:lineRule="auto"/>
    </w:pPr>
    <w:rPr>
      <w:sz w:val="22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AF7B2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noProof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27FC6"/>
    <w:pPr>
      <w:keepNext/>
      <w:spacing w:after="0" w:line="240" w:lineRule="auto"/>
      <w:ind w:left="-567"/>
      <w:outlineLvl w:val="1"/>
    </w:pPr>
    <w:rPr>
      <w:rFonts w:ascii="Cambria" w:eastAsia="Times New Roman" w:hAnsi="Cambria"/>
      <w:b/>
      <w:bCs/>
      <w:sz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645E9"/>
    <w:pPr>
      <w:keepNext/>
      <w:spacing w:beforeLines="20" w:afterLines="20" w:line="240" w:lineRule="auto"/>
      <w:ind w:left="-718"/>
      <w:jc w:val="center"/>
      <w:outlineLvl w:val="2"/>
    </w:pPr>
    <w:rPr>
      <w:rFonts w:ascii="Cambria" w:eastAsia="Times New Roman" w:hAnsi="Cambria"/>
      <w:b/>
      <w:sz w:val="2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645E9"/>
    <w:pPr>
      <w:keepNext/>
      <w:spacing w:beforeLines="20" w:afterLines="20" w:line="240" w:lineRule="auto"/>
      <w:outlineLvl w:val="3"/>
    </w:pPr>
    <w:rPr>
      <w:rFonts w:ascii="Cambria" w:eastAsia="Times New Roman" w:hAnsi="Cambria"/>
      <w:b/>
      <w:sz w:val="20"/>
    </w:rPr>
  </w:style>
  <w:style w:type="paragraph" w:styleId="Balk5">
    <w:name w:val="heading 5"/>
    <w:basedOn w:val="Normal"/>
    <w:next w:val="Normal"/>
    <w:link w:val="Balk5Char"/>
    <w:qFormat/>
    <w:rsid w:val="00AF7B2E"/>
    <w:pPr>
      <w:keepNext/>
      <w:spacing w:after="0" w:line="240" w:lineRule="auto"/>
      <w:jc w:val="center"/>
      <w:outlineLvl w:val="4"/>
    </w:pPr>
    <w:rPr>
      <w:rFonts w:eastAsia="Times New Roman"/>
      <w:b/>
      <w:bCs/>
      <w:sz w:val="20"/>
      <w:lang w:eastAsia="tr-TR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255858"/>
    <w:pPr>
      <w:keepNext/>
      <w:spacing w:before="48" w:after="48"/>
      <w:outlineLvl w:val="5"/>
    </w:pPr>
    <w:rPr>
      <w:rFonts w:ascii="Arial" w:hAnsi="Arial"/>
      <w:b/>
      <w:bCs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494BEE"/>
    <w:pPr>
      <w:keepNext/>
      <w:jc w:val="center"/>
      <w:outlineLvl w:val="6"/>
    </w:pPr>
    <w:rPr>
      <w:rFonts w:eastAsia="Times New Roman"/>
      <w:b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D052C0"/>
    <w:pPr>
      <w:keepNext/>
      <w:spacing w:after="0" w:line="240" w:lineRule="auto"/>
      <w:ind w:left="-46" w:right="-52" w:firstLine="322"/>
      <w:jc w:val="center"/>
      <w:outlineLvl w:val="7"/>
    </w:pPr>
    <w:rPr>
      <w:rFonts w:eastAsia="Times New Roman"/>
      <w:b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7B2E"/>
    <w:pPr>
      <w:spacing w:after="0" w:line="240" w:lineRule="auto"/>
    </w:pPr>
    <w:rPr>
      <w:rFonts w:ascii="Tahoma" w:hAnsi="Tahoma"/>
      <w:noProof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AF7B2E"/>
    <w:rPr>
      <w:rFonts w:ascii="Tahoma" w:hAnsi="Tahoma" w:cs="Tahoma"/>
      <w:noProof/>
      <w:sz w:val="16"/>
      <w:szCs w:val="16"/>
    </w:rPr>
  </w:style>
  <w:style w:type="paragraph" w:styleId="AralkYok">
    <w:name w:val="No Spacing"/>
    <w:uiPriority w:val="1"/>
    <w:qFormat/>
    <w:rsid w:val="00AF7B2E"/>
    <w:rPr>
      <w:noProof/>
      <w:sz w:val="22"/>
      <w:lang w:eastAsia="en-US"/>
    </w:rPr>
  </w:style>
  <w:style w:type="character" w:customStyle="1" w:styleId="Balk5Char">
    <w:name w:val="Başlık 5 Char"/>
    <w:link w:val="Balk5"/>
    <w:rsid w:val="00AF7B2E"/>
    <w:rPr>
      <w:rFonts w:ascii="Times New Roman" w:eastAsia="Times New Roman" w:hAnsi="Times New Roman" w:cs="Times New Roman"/>
      <w:b/>
      <w:bCs/>
      <w:szCs w:val="20"/>
      <w:lang w:eastAsia="tr-TR"/>
    </w:rPr>
  </w:style>
  <w:style w:type="table" w:styleId="TabloKlavuzu">
    <w:name w:val="Table Grid"/>
    <w:basedOn w:val="NormalTablo"/>
    <w:uiPriority w:val="59"/>
    <w:rsid w:val="00AF7B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link w:val="Balk1"/>
    <w:uiPriority w:val="9"/>
    <w:rsid w:val="00AF7B2E"/>
    <w:rPr>
      <w:rFonts w:ascii="Cambria" w:eastAsia="Times New Roman" w:hAnsi="Cambria" w:cs="Times New Roman"/>
      <w:b/>
      <w:bCs/>
      <w:noProof/>
      <w:color w:val="365F91"/>
      <w:sz w:val="28"/>
      <w:szCs w:val="28"/>
    </w:rPr>
  </w:style>
  <w:style w:type="paragraph" w:styleId="GvdeMetni">
    <w:name w:val="Body Text"/>
    <w:basedOn w:val="Normal"/>
    <w:link w:val="GvdeMetniChar"/>
    <w:rsid w:val="00AF7B2E"/>
    <w:pPr>
      <w:tabs>
        <w:tab w:val="left" w:pos="-46"/>
      </w:tabs>
      <w:spacing w:after="0" w:line="240" w:lineRule="auto"/>
      <w:jc w:val="both"/>
    </w:pPr>
    <w:rPr>
      <w:rFonts w:eastAsia="Times New Roman"/>
      <w:sz w:val="20"/>
      <w:lang w:eastAsia="tr-TR"/>
    </w:rPr>
  </w:style>
  <w:style w:type="character" w:customStyle="1" w:styleId="GvdeMetniChar">
    <w:name w:val="Gövde Metni Char"/>
    <w:link w:val="GvdeMetni"/>
    <w:rsid w:val="00AF7B2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stbilgiChar">
    <w:name w:val="Üstbilgi Char"/>
    <w:link w:val="stbilgi"/>
    <w:uiPriority w:val="99"/>
    <w:rsid w:val="00AF7B2E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AF7B2E"/>
    <w:pPr>
      <w:tabs>
        <w:tab w:val="center" w:pos="4536"/>
        <w:tab w:val="right" w:pos="9072"/>
      </w:tabs>
      <w:spacing w:after="0" w:line="240" w:lineRule="auto"/>
    </w:pPr>
    <w:rPr>
      <w:noProof/>
      <w:sz w:val="20"/>
    </w:rPr>
  </w:style>
  <w:style w:type="character" w:customStyle="1" w:styleId="AltbilgiChar">
    <w:name w:val="Altbilgi Char"/>
    <w:link w:val="Altbilgi"/>
    <w:uiPriority w:val="99"/>
    <w:rsid w:val="00AF7B2E"/>
    <w:rPr>
      <w:noProof/>
    </w:rPr>
  </w:style>
  <w:style w:type="character" w:styleId="Kpr">
    <w:name w:val="Hyperlink"/>
    <w:uiPriority w:val="99"/>
    <w:unhideWhenUsed/>
    <w:rsid w:val="00511E90"/>
    <w:rPr>
      <w:color w:val="0000FF"/>
      <w:u w:val="single"/>
    </w:rPr>
  </w:style>
  <w:style w:type="character" w:customStyle="1" w:styleId="Balk2Char">
    <w:name w:val="Başlık 2 Char"/>
    <w:link w:val="Balk2"/>
    <w:uiPriority w:val="9"/>
    <w:rsid w:val="00627FC6"/>
    <w:rPr>
      <w:rFonts w:ascii="Cambria" w:eastAsia="Times New Roman" w:hAnsi="Cambria"/>
      <w:b/>
      <w:bCs/>
    </w:rPr>
  </w:style>
  <w:style w:type="character" w:customStyle="1" w:styleId="Balk3Char">
    <w:name w:val="Başlık 3 Char"/>
    <w:link w:val="Balk3"/>
    <w:uiPriority w:val="9"/>
    <w:rsid w:val="004645E9"/>
    <w:rPr>
      <w:rFonts w:ascii="Cambria" w:eastAsia="Times New Roman" w:hAnsi="Cambria"/>
      <w:b/>
    </w:rPr>
  </w:style>
  <w:style w:type="character" w:customStyle="1" w:styleId="Balk4Char">
    <w:name w:val="Başlık 4 Char"/>
    <w:link w:val="Balk4"/>
    <w:uiPriority w:val="9"/>
    <w:rsid w:val="004645E9"/>
    <w:rPr>
      <w:rFonts w:ascii="Cambria" w:eastAsia="Times New Roman" w:hAnsi="Cambria"/>
      <w:b/>
    </w:rPr>
  </w:style>
  <w:style w:type="character" w:customStyle="1" w:styleId="Balk6Char">
    <w:name w:val="Başlık 6 Char"/>
    <w:link w:val="Balk6"/>
    <w:uiPriority w:val="9"/>
    <w:rsid w:val="00255858"/>
    <w:rPr>
      <w:rFonts w:ascii="Arial" w:hAnsi="Arial" w:cs="Arial"/>
      <w:b/>
      <w:bCs/>
      <w:sz w:val="22"/>
      <w:lang w:eastAsia="en-US"/>
    </w:rPr>
  </w:style>
  <w:style w:type="character" w:customStyle="1" w:styleId="Balk7Char">
    <w:name w:val="Başlık 7 Char"/>
    <w:link w:val="Balk7"/>
    <w:uiPriority w:val="9"/>
    <w:rsid w:val="00494BEE"/>
    <w:rPr>
      <w:rFonts w:eastAsia="Times New Roman"/>
      <w:b/>
      <w:sz w:val="24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494BEE"/>
    <w:pPr>
      <w:spacing w:after="120"/>
      <w:ind w:left="283"/>
    </w:pPr>
  </w:style>
  <w:style w:type="character" w:customStyle="1" w:styleId="GvdeMetniGirintisiChar">
    <w:name w:val="Gövde Metni Girintisi Char"/>
    <w:link w:val="GvdeMetniGirintisi"/>
    <w:uiPriority w:val="99"/>
    <w:semiHidden/>
    <w:rsid w:val="00494BEE"/>
    <w:rPr>
      <w:sz w:val="22"/>
      <w:lang w:eastAsia="en-US"/>
    </w:rPr>
  </w:style>
  <w:style w:type="character" w:customStyle="1" w:styleId="Balk8Char">
    <w:name w:val="Başlık 8 Char"/>
    <w:link w:val="Balk8"/>
    <w:uiPriority w:val="9"/>
    <w:rsid w:val="00D052C0"/>
    <w:rPr>
      <w:rFonts w:eastAsia="Times New Roman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be@akdeniz.edu.tr" TargetMode="External"/><Relationship Id="rId1" Type="http://schemas.openxmlformats.org/officeDocument/2006/relationships/hyperlink" Target="mailto:ebe@akdeniz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Links>
    <vt:vector size="6" baseType="variant">
      <vt:variant>
        <vt:i4>1507435</vt:i4>
      </vt:variant>
      <vt:variant>
        <vt:i4>0</vt:i4>
      </vt:variant>
      <vt:variant>
        <vt:i4>0</vt:i4>
      </vt:variant>
      <vt:variant>
        <vt:i4>5</vt:i4>
      </vt:variant>
      <vt:variant>
        <vt:lpwstr>mailto:ebe@akdeniz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ra</dc:creator>
  <cp:lastModifiedBy>ASUSPRO</cp:lastModifiedBy>
  <cp:revision>4</cp:revision>
  <dcterms:created xsi:type="dcterms:W3CDTF">2016-10-20T12:13:00Z</dcterms:created>
  <dcterms:modified xsi:type="dcterms:W3CDTF">2021-07-01T13:48:00Z</dcterms:modified>
</cp:coreProperties>
</file>